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6A86C72C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  <w:r w:rsidR="002106B2">
        <w:t xml:space="preserve"> Ans. Doesn’t look like it.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4F1DE81C" w:rsidR="00960680" w:rsidRDefault="00960680" w:rsidP="00960680">
      <w:r>
        <w:t>Do I have to combine different data sets into one dataset before conducting analysis?</w:t>
      </w:r>
      <w:r w:rsidR="00ED12C3">
        <w:t xml:space="preserve"> Ans. Yes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KSI</w:t>
      </w:r>
    </w:p>
    <w:p w14:paraId="70D65FB8" w14:textId="1103E076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All Collisions</w:t>
      </w:r>
    </w:p>
    <w:p w14:paraId="7F033DB2" w14:textId="77777777" w:rsidR="009122A4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Road Network</w:t>
      </w:r>
      <w:r w:rsidR="00EF0CD0" w:rsidRPr="00A802F3">
        <w:rPr>
          <w:highlight w:val="yellow"/>
        </w:rPr>
        <w:t xml:space="preserve"> </w:t>
      </w:r>
    </w:p>
    <w:p w14:paraId="1EDC09DA" w14:textId="65C94A67" w:rsidR="002E02DA" w:rsidRPr="00B16945" w:rsidRDefault="009122A4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B16945">
        <w:rPr>
          <w:highlight w:val="yellow"/>
        </w:rPr>
        <w:t xml:space="preserve">Road </w:t>
      </w:r>
      <w:r w:rsidR="00EF0CD0" w:rsidRPr="00B16945">
        <w:rPr>
          <w:highlight w:val="yellow"/>
        </w:rPr>
        <w:t>Features</w:t>
      </w:r>
      <w:r w:rsidR="004936AC" w:rsidRPr="00B16945">
        <w:rPr>
          <w:highlight w:val="yellow"/>
        </w:rPr>
        <w:t xml:space="preserve"> (Speed limit etc.)</w:t>
      </w:r>
    </w:p>
    <w:p w14:paraId="17335AF5" w14:textId="27BE0BE5" w:rsidR="002E02DA" w:rsidRPr="0015126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Toronto Traffic Speeds</w:t>
      </w:r>
    </w:p>
    <w:p w14:paraId="30C05F69" w14:textId="773C17C9" w:rsidR="002E02DA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Traffic Volumes</w:t>
      </w:r>
    </w:p>
    <w:p w14:paraId="043AD19E" w14:textId="66CC789F" w:rsidR="002E02DA" w:rsidRPr="00A96551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96551">
        <w:rPr>
          <w:highlight w:val="yellow"/>
        </w:rPr>
        <w:t>Toronto Neighborhood Demographics</w:t>
      </w:r>
    </w:p>
    <w:p w14:paraId="04918F68" w14:textId="3DC39B54" w:rsidR="002E02DA" w:rsidRPr="00FA2832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A2832">
        <w:rPr>
          <w:highlight w:val="yellow"/>
        </w:rPr>
        <w:t>Toronto Traffic Control</w:t>
      </w:r>
      <w:r w:rsidR="00FE6398" w:rsidRPr="00FA2832">
        <w:rPr>
          <w:highlight w:val="yellow"/>
        </w:rPr>
        <w:t xml:space="preserve"> (Data is there but have to merge it).</w:t>
      </w:r>
    </w:p>
    <w:p w14:paraId="3EBC3CF3" w14:textId="2636797E" w:rsidR="002E02DA" w:rsidRPr="00FF327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F327A">
        <w:rPr>
          <w:highlight w:val="yellow"/>
        </w:rP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Road Infrastructure Data</w:t>
      </w:r>
      <w:r w:rsidR="00F73C00" w:rsidRPr="0015126A">
        <w:rPr>
          <w:highlight w:val="yellow"/>
        </w:rPr>
        <w:t xml:space="preserve"> (Sidewalks, Number of Lanes etc.)</w:t>
      </w:r>
    </w:p>
    <w:p w14:paraId="3AB0E4B6" w14:textId="03E1C002" w:rsidR="00B97A4D" w:rsidRPr="0015126A" w:rsidRDefault="00B97A4D" w:rsidP="002E02DA">
      <w:pPr>
        <w:pStyle w:val="ListParagraph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Weather Data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6A8BE68F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  <w:r w:rsidR="00B00028">
        <w:t>/AdaBoost</w:t>
      </w:r>
    </w:p>
    <w:p w14:paraId="185BEE64" w14:textId="1FAE557C" w:rsidR="00E37F04" w:rsidRDefault="00E37F04" w:rsidP="00836249">
      <w:pPr>
        <w:pStyle w:val="ListParagraph"/>
        <w:numPr>
          <w:ilvl w:val="0"/>
          <w:numId w:val="1"/>
        </w:numPr>
      </w:pPr>
      <w:proofErr w:type="spellStart"/>
      <w:r>
        <w:t>XGBoost</w:t>
      </w:r>
      <w:proofErr w:type="spellEnd"/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3273A5B1" w14:textId="5E7E114E" w:rsidR="00DC64B7" w:rsidRDefault="0089686E" w:rsidP="00836249">
      <w:pPr>
        <w:pStyle w:val="ListParagraph"/>
        <w:numPr>
          <w:ilvl w:val="0"/>
          <w:numId w:val="1"/>
        </w:numPr>
      </w:pPr>
      <w:r>
        <w:t>Linear</w:t>
      </w:r>
      <w:r w:rsidR="00DC64B7">
        <w:t xml:space="preserve"> Regression</w:t>
      </w:r>
    </w:p>
    <w:p w14:paraId="24A03154" w14:textId="3877AF5D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</w:t>
      </w:r>
    </w:p>
    <w:p w14:paraId="36F1D725" w14:textId="65179A5C" w:rsidR="00B00028" w:rsidRDefault="00B00028" w:rsidP="00836249">
      <w:pPr>
        <w:pStyle w:val="ListParagraph"/>
        <w:numPr>
          <w:ilvl w:val="0"/>
          <w:numId w:val="1"/>
        </w:numPr>
      </w:pPr>
      <w:r>
        <w:t>K Nearest Neighbors</w:t>
      </w:r>
      <w:r w:rsidR="000B76CE">
        <w:t xml:space="preserve"> Classifier</w:t>
      </w:r>
    </w:p>
    <w:p w14:paraId="61D27756" w14:textId="4D717DE1" w:rsidR="00DC64B7" w:rsidRDefault="00DC64B7" w:rsidP="00836249">
      <w:pPr>
        <w:pStyle w:val="ListParagraph"/>
        <w:numPr>
          <w:ilvl w:val="0"/>
          <w:numId w:val="1"/>
        </w:numPr>
      </w:pPr>
      <w:r>
        <w:t>Deep Learning Neural Network</w:t>
      </w:r>
    </w:p>
    <w:p w14:paraId="706B6DA6" w14:textId="77777777" w:rsidR="00E84D80" w:rsidRDefault="00E84D80" w:rsidP="00E84D80"/>
    <w:p w14:paraId="1F5EF999" w14:textId="78F20CE9" w:rsidR="00E84D80" w:rsidRDefault="00E84D80" w:rsidP="00E84D80">
      <w:r>
        <w:t>Error Statistics</w:t>
      </w:r>
    </w:p>
    <w:p w14:paraId="5328077D" w14:textId="77777777" w:rsidR="00254F60" w:rsidRDefault="00254F60" w:rsidP="00E84D80"/>
    <w:p w14:paraId="35321557" w14:textId="6DEA9E4D" w:rsidR="00254F60" w:rsidRDefault="00254F60" w:rsidP="00E84D80">
      <w:r>
        <w:t>Regressions</w:t>
      </w:r>
    </w:p>
    <w:p w14:paraId="34474F71" w14:textId="426AC917" w:rsidR="00E84D80" w:rsidRDefault="00E84D80" w:rsidP="00E84D80">
      <w:pPr>
        <w:pStyle w:val="ListParagraph"/>
        <w:numPr>
          <w:ilvl w:val="0"/>
          <w:numId w:val="1"/>
        </w:numPr>
      </w:pPr>
      <w:r>
        <w:t xml:space="preserve">Mean Squared Error: </w:t>
      </w:r>
      <w:hyperlink r:id="rId7" w:anchor="sklearn.metrics.mean_squared_error" w:history="1">
        <w:proofErr w:type="spellStart"/>
        <w:r>
          <w:rPr>
            <w:rStyle w:val="Hyperlink"/>
          </w:rPr>
          <w:t>sklearn.metrics.mean_squared_error</w:t>
        </w:r>
        <w:proofErr w:type="spellEnd"/>
        <w:r>
          <w:rPr>
            <w:rStyle w:val="Hyperlink"/>
          </w:rPr>
          <w:t xml:space="preserve"> — scikit-learn 1.3.0 documentation</w:t>
        </w:r>
      </w:hyperlink>
    </w:p>
    <w:p w14:paraId="4F7DA9FC" w14:textId="4E7F4B86" w:rsidR="00E84D80" w:rsidRDefault="00E84D80" w:rsidP="00E84D80">
      <w:pPr>
        <w:pStyle w:val="ListParagraph"/>
        <w:numPr>
          <w:ilvl w:val="0"/>
          <w:numId w:val="1"/>
        </w:numPr>
      </w:pPr>
      <w:r>
        <w:t xml:space="preserve">Mean Absolute Percentage Error: </w:t>
      </w:r>
      <w:hyperlink r:id="rId8" w:anchor="sklearn.metrics.mean_absolute_percentage_error" w:history="1">
        <w:proofErr w:type="spellStart"/>
        <w:r>
          <w:rPr>
            <w:rStyle w:val="Hyperlink"/>
          </w:rPr>
          <w:t>sklearn.metrics.mean_absolute_percentage_error</w:t>
        </w:r>
        <w:proofErr w:type="spellEnd"/>
        <w:r>
          <w:rPr>
            <w:rStyle w:val="Hyperlink"/>
          </w:rPr>
          <w:t xml:space="preserve"> — scikit-learn 1.3.0 documentation</w:t>
        </w:r>
      </w:hyperlink>
    </w:p>
    <w:p w14:paraId="569010F0" w14:textId="24476D77" w:rsidR="00E84D80" w:rsidRDefault="00E84D80" w:rsidP="00E84D80">
      <w:pPr>
        <w:pStyle w:val="ListParagraph"/>
        <w:numPr>
          <w:ilvl w:val="0"/>
          <w:numId w:val="1"/>
        </w:numPr>
      </w:pPr>
      <w:r>
        <w:t xml:space="preserve">DMBA </w:t>
      </w:r>
      <w:proofErr w:type="spellStart"/>
      <w:r>
        <w:t>RegressionSummary</w:t>
      </w:r>
      <w:proofErr w:type="spellEnd"/>
    </w:p>
    <w:p w14:paraId="64A942F9" w14:textId="56006D68" w:rsidR="00254F60" w:rsidRDefault="00254F60" w:rsidP="00E84D80">
      <w:pPr>
        <w:pStyle w:val="ListParagraph"/>
        <w:numPr>
          <w:ilvl w:val="0"/>
          <w:numId w:val="1"/>
        </w:numPr>
      </w:pPr>
      <w:r>
        <w:t xml:space="preserve">Explained Variance Score: </w:t>
      </w:r>
      <w:hyperlink r:id="rId9" w:anchor="sklearn.metrics.explained_variance_score" w:history="1">
        <w:proofErr w:type="spellStart"/>
        <w:r>
          <w:rPr>
            <w:rStyle w:val="Hyperlink"/>
          </w:rPr>
          <w:t>sklearn.metrics.explained_variance_score</w:t>
        </w:r>
        <w:proofErr w:type="spellEnd"/>
        <w:r>
          <w:rPr>
            <w:rStyle w:val="Hyperlink"/>
          </w:rPr>
          <w:t xml:space="preserve"> — scikit-learn 1.3.0 documentation</w:t>
        </w:r>
      </w:hyperlink>
    </w:p>
    <w:p w14:paraId="40DFC382" w14:textId="26264EBD" w:rsidR="00443C36" w:rsidRDefault="00254F60" w:rsidP="00254F60">
      <w:r>
        <w:lastRenderedPageBreak/>
        <w:t>Classification</w:t>
      </w:r>
    </w:p>
    <w:p w14:paraId="02912253" w14:textId="07D07D9E" w:rsidR="00254F60" w:rsidRDefault="00254F60" w:rsidP="00254F60">
      <w:pPr>
        <w:pStyle w:val="ListParagraph"/>
        <w:numPr>
          <w:ilvl w:val="0"/>
          <w:numId w:val="1"/>
        </w:numPr>
      </w:pPr>
      <w:r>
        <w:t xml:space="preserve">DMBA </w:t>
      </w:r>
      <w:proofErr w:type="spellStart"/>
      <w:r>
        <w:t>ClassificationSummary</w:t>
      </w:r>
      <w:proofErr w:type="spellEnd"/>
    </w:p>
    <w:p w14:paraId="362AACBB" w14:textId="5CD8CB99" w:rsidR="00254F60" w:rsidRDefault="00254F60" w:rsidP="00254F60">
      <w:r>
        <w:t>AUC/ROC/Lift Charts</w:t>
      </w:r>
    </w:p>
    <w:p w14:paraId="032A2370" w14:textId="77777777" w:rsidR="00443C36" w:rsidRDefault="00443C36" w:rsidP="00443C36"/>
    <w:p w14:paraId="1350ADC5" w14:textId="77777777" w:rsidR="002D0581" w:rsidRDefault="002D0581" w:rsidP="00443C36"/>
    <w:p w14:paraId="0C02D520" w14:textId="77777777" w:rsidR="002D0581" w:rsidRDefault="002D0581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40B0817A" w14:textId="77777777" w:rsidR="00D059C4" w:rsidRDefault="00D059C4" w:rsidP="00D059C4"/>
    <w:p w14:paraId="67401981" w14:textId="77777777" w:rsidR="00D059C4" w:rsidRPr="00965243" w:rsidRDefault="00D059C4" w:rsidP="00D059C4">
      <w:pPr>
        <w:rPr>
          <w:color w:val="FF0000"/>
          <w:lang w:val="en-US"/>
        </w:rPr>
      </w:pPr>
      <w:r>
        <w:rPr>
          <w:color w:val="FF0000"/>
          <w:lang w:val="en-US"/>
        </w:rPr>
        <w:t>You could also model collision “rates” like Ella. Essentially no. of collisions by neighborhood/hex cell divided by traffic volume. The ML model would predict the collision rate, or the fatality rate.</w:t>
      </w:r>
    </w:p>
    <w:p w14:paraId="15A49DA2" w14:textId="77777777" w:rsidR="00D059C4" w:rsidRDefault="00D059C4" w:rsidP="00D059C4"/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66673D8B" w14:textId="77777777" w:rsidR="00D523F1" w:rsidRDefault="00D523F1" w:rsidP="00D523F1"/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1103985D" w14:textId="77777777" w:rsidR="00F043C9" w:rsidRDefault="00F043C9" w:rsidP="00D41208"/>
    <w:p w14:paraId="53792594" w14:textId="3C5A6E91" w:rsidR="00F043C9" w:rsidRDefault="00F043C9" w:rsidP="00D41208">
      <w:r>
        <w:t xml:space="preserve">Include some cluster analysis </w:t>
      </w:r>
      <w:r w:rsidR="00912DA0">
        <w:t xml:space="preserve">and PCA </w:t>
      </w:r>
      <w:r>
        <w:t>in there.</w:t>
      </w:r>
    </w:p>
    <w:p w14:paraId="67ABEAD6" w14:textId="77777777" w:rsidR="008865AB" w:rsidRDefault="008865AB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EEEA844" w14:textId="40B01EFF" w:rsidR="00120938" w:rsidRDefault="00120938" w:rsidP="00120938">
      <w:pPr>
        <w:rPr>
          <w:color w:val="FF0000"/>
        </w:rPr>
      </w:pPr>
      <w:r>
        <w:rPr>
          <w:color w:val="FF0000"/>
        </w:rPr>
        <w:t xml:space="preserve">Two important </w:t>
      </w:r>
      <w:r w:rsidR="00B602D5">
        <w:rPr>
          <w:color w:val="FF0000"/>
        </w:rPr>
        <w:t>decisions</w:t>
      </w:r>
      <w:r>
        <w:rPr>
          <w:color w:val="FF0000"/>
        </w:rPr>
        <w:t xml:space="preserve"> to </w:t>
      </w:r>
      <w:r w:rsidR="00B602D5">
        <w:rPr>
          <w:color w:val="FF0000"/>
        </w:rPr>
        <w:t>make</w:t>
      </w:r>
      <w:r>
        <w:rPr>
          <w:color w:val="FF0000"/>
        </w:rPr>
        <w:t>:</w:t>
      </w:r>
    </w:p>
    <w:p w14:paraId="45314435" w14:textId="66531272" w:rsidR="00B602D5" w:rsidRDefault="00B602D5" w:rsidP="00B602D5">
      <w:pPr>
        <w:pStyle w:val="Li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>What am I modeling? How will I make it into a risk map? Which dataset is my primary dataset?</w:t>
      </w:r>
    </w:p>
    <w:p w14:paraId="0449125F" w14:textId="3224085E" w:rsidR="00B602D5" w:rsidRPr="00E77E77" w:rsidRDefault="00B602D5" w:rsidP="00B602D5">
      <w:pPr>
        <w:pStyle w:val="ListParagraph"/>
        <w:numPr>
          <w:ilvl w:val="0"/>
          <w:numId w:val="8"/>
        </w:numPr>
        <w:rPr>
          <w:color w:val="FF0000"/>
          <w:highlight w:val="yellow"/>
        </w:rPr>
      </w:pPr>
      <w:r w:rsidRPr="00E77E77">
        <w:rPr>
          <w:color w:val="FF0000"/>
          <w:highlight w:val="yellow"/>
        </w:rPr>
        <w:t xml:space="preserve">What kind of spatial join will I use. </w:t>
      </w:r>
      <w:proofErr w:type="spellStart"/>
      <w:r w:rsidRPr="00E77E77">
        <w:rPr>
          <w:color w:val="FF0000"/>
          <w:highlight w:val="yellow"/>
        </w:rPr>
        <w:t>Geopandas</w:t>
      </w:r>
      <w:proofErr w:type="spellEnd"/>
      <w:r w:rsidRPr="00E77E77">
        <w:rPr>
          <w:color w:val="FF0000"/>
          <w:highlight w:val="yellow"/>
        </w:rPr>
        <w:t xml:space="preserve"> or Hex bin.</w:t>
      </w:r>
      <w:r w:rsidR="00E77E77">
        <w:rPr>
          <w:color w:val="FF0000"/>
          <w:highlight w:val="yellow"/>
        </w:rPr>
        <w:t xml:space="preserve"> </w:t>
      </w:r>
      <w:proofErr w:type="spellStart"/>
      <w:r w:rsidR="00E77E77">
        <w:rPr>
          <w:color w:val="FF0000"/>
          <w:highlight w:val="yellow"/>
        </w:rPr>
        <w:t>Geopandas</w:t>
      </w:r>
      <w:proofErr w:type="spellEnd"/>
      <w:r w:rsidR="00E77E77">
        <w:rPr>
          <w:color w:val="FF0000"/>
          <w:highlight w:val="yellow"/>
        </w:rPr>
        <w:t xml:space="preserve"> spatial join.</w:t>
      </w:r>
    </w:p>
    <w:p w14:paraId="2562644B" w14:textId="77777777" w:rsidR="000C222D" w:rsidRDefault="000C222D" w:rsidP="00120938">
      <w:pPr>
        <w:rPr>
          <w:color w:val="FF0000"/>
        </w:rPr>
      </w:pPr>
    </w:p>
    <w:p w14:paraId="433A6AE2" w14:textId="764F3270" w:rsidR="000C222D" w:rsidRPr="00120938" w:rsidRDefault="000C222D" w:rsidP="000C222D">
      <w:pPr>
        <w:rPr>
          <w:color w:val="FF0000"/>
        </w:rPr>
      </w:pPr>
      <w:r>
        <w:rPr>
          <w:color w:val="FF0000"/>
        </w:rPr>
        <w:lastRenderedPageBreak/>
        <w:t>Figure out what I am modeling and decide which dataset will be the main dataset for merging.</w:t>
      </w:r>
    </w:p>
    <w:p w14:paraId="77FEE472" w14:textId="6EE715A8" w:rsidR="00120938" w:rsidRDefault="00120938" w:rsidP="00120938">
      <w:pPr>
        <w:rPr>
          <w:color w:val="FF0000"/>
        </w:rPr>
      </w:pPr>
    </w:p>
    <w:p w14:paraId="7C5EBC6F" w14:textId="7FE3CEC3" w:rsidR="00120938" w:rsidRDefault="00120938" w:rsidP="00120938">
      <w:pPr>
        <w:rPr>
          <w:color w:val="FF0000"/>
        </w:rPr>
      </w:pPr>
      <w:r>
        <w:rPr>
          <w:color w:val="FF0000"/>
        </w:rPr>
        <w:t>Figure out join type to use (spatial join or hex cell)</w:t>
      </w:r>
    </w:p>
    <w:p w14:paraId="79120BB8" w14:textId="24FFBBD2" w:rsidR="000C222D" w:rsidRDefault="000C222D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You can try both joins (spatial and hex) to see which one gives you more rows.</w:t>
      </w:r>
    </w:p>
    <w:p w14:paraId="723202A4" w14:textId="4FA86263" w:rsidR="00AD7696" w:rsidRDefault="00AD7696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Spatial join, if done right, should possible be more accurate than joining by hex cells.</w:t>
      </w:r>
    </w:p>
    <w:p w14:paraId="0EF656E5" w14:textId="77777777" w:rsidR="003E2DA7" w:rsidRDefault="003E2DA7" w:rsidP="003E2DA7">
      <w:pPr>
        <w:rPr>
          <w:color w:val="FF0000"/>
        </w:rPr>
      </w:pPr>
    </w:p>
    <w:p w14:paraId="58875FC2" w14:textId="6D5D49F1" w:rsidR="003E2DA7" w:rsidRDefault="003E2DA7" w:rsidP="003E2DA7">
      <w:pPr>
        <w:rPr>
          <w:color w:val="FF0000"/>
        </w:rPr>
      </w:pPr>
      <w:r>
        <w:rPr>
          <w:color w:val="FF0000"/>
        </w:rPr>
        <w:t>You could potentially join the road segment map + intersection map to get every single road segment and intersection in Toronto.</w:t>
      </w:r>
    </w:p>
    <w:p w14:paraId="303899A6" w14:textId="30D3EA63" w:rsidR="00BA0B56" w:rsidRPr="00BA0B56" w:rsidRDefault="00BA0B56" w:rsidP="00BA0B56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Or I could just do my project on intersections. Might be easier because I have more intersections data</w:t>
      </w:r>
      <w:r w:rsidR="00C9400A">
        <w:rPr>
          <w:color w:val="FF0000"/>
        </w:rPr>
        <w:t xml:space="preserve"> such as avg. travel speeds.</w:t>
      </w:r>
    </w:p>
    <w:p w14:paraId="1CE7AE8C" w14:textId="3A72A0DF" w:rsidR="001F1D56" w:rsidRDefault="001F1D56" w:rsidP="00120938">
      <w:r>
        <w:t>CRS Choices: 3857 (Distance in meters) or 4326 (Distance in degrees).</w:t>
      </w:r>
    </w:p>
    <w:p w14:paraId="3BD80084" w14:textId="77777777" w:rsidR="001F1D56" w:rsidRDefault="001F1D56" w:rsidP="00120938"/>
    <w:p w14:paraId="426F9B53" w14:textId="7856A802" w:rsidR="001F1D56" w:rsidRPr="001F1D56" w:rsidRDefault="001F1D56" w:rsidP="00120938">
      <w:r>
        <w:t>Generally, point geometry does not seem to cause an issue if you leave it’s CRS alone</w:t>
      </w:r>
      <w:r w:rsidR="00B46BF0">
        <w:t xml:space="preserve"> and is joined with </w:t>
      </w:r>
      <w:proofErr w:type="spellStart"/>
      <w:r w:rsidR="00B46BF0">
        <w:t>sjoin_nearest</w:t>
      </w:r>
      <w:proofErr w:type="spellEnd"/>
      <w:r w:rsidR="00B46BF0">
        <w:t>.</w:t>
      </w:r>
    </w:p>
    <w:p w14:paraId="60FB8B02" w14:textId="77777777" w:rsidR="001F1D56" w:rsidRDefault="001F1D56" w:rsidP="00120938">
      <w:pPr>
        <w:rPr>
          <w:color w:val="FF0000"/>
        </w:rPr>
      </w:pPr>
    </w:p>
    <w:p w14:paraId="33A5449C" w14:textId="77777777" w:rsidR="00B97F07" w:rsidRDefault="00B97F07" w:rsidP="00D41208">
      <w:pPr>
        <w:rPr>
          <w:b/>
          <w:bCs/>
          <w:u w:val="single"/>
        </w:rPr>
      </w:pPr>
    </w:p>
    <w:p w14:paraId="24602351" w14:textId="77777777" w:rsidR="00B97F07" w:rsidRDefault="00B97F07" w:rsidP="00D41208">
      <w:pPr>
        <w:rPr>
          <w:b/>
          <w:bCs/>
          <w:u w:val="single"/>
        </w:rPr>
      </w:pPr>
    </w:p>
    <w:p w14:paraId="77BB53B3" w14:textId="6645F1F5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Finalize project objectives.</w:t>
      </w:r>
    </w:p>
    <w:p w14:paraId="3CAE97F5" w14:textId="65AEB30E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Gather datasets.</w:t>
      </w:r>
    </w:p>
    <w:p w14:paraId="0579E3A9" w14:textId="0E7AC1BB" w:rsidR="00DB2E89" w:rsidRPr="004135BC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4135BC">
        <w:rPr>
          <w:highlight w:val="yellow"/>
        </w:rP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</w:t>
      </w:r>
      <w:proofErr w:type="gramStart"/>
      <w:r w:rsidR="00E71F94">
        <w:t>make</w:t>
      </w:r>
      <w:proofErr w:type="gramEnd"/>
      <w:r w:rsidR="00E71F94">
        <w:t xml:space="preserve"> sure to include traffic volumes).</w:t>
      </w:r>
    </w:p>
    <w:p w14:paraId="4BC665A7" w14:textId="083BF9EA" w:rsidR="00DB2E89" w:rsidRPr="00503A08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503A08">
        <w:rPr>
          <w:highlight w:val="yellow"/>
        </w:rPr>
        <w:t>Data pre-processing.</w:t>
      </w:r>
    </w:p>
    <w:p w14:paraId="7914FCCF" w14:textId="55CF17F7" w:rsidR="002C2D39" w:rsidRPr="00503A08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503A08">
        <w:rPr>
          <w:highlight w:val="yellow"/>
        </w:rPr>
        <w:t>Feature Engineering.</w:t>
      </w:r>
    </w:p>
    <w:p w14:paraId="52F7C44D" w14:textId="6A657F89" w:rsidR="002C2D39" w:rsidRPr="00D25182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D25182">
        <w:rPr>
          <w:highlight w:val="yellow"/>
        </w:rPr>
        <w:t>Modeling</w:t>
      </w:r>
      <w:r w:rsidR="00836249" w:rsidRPr="00D25182">
        <w:rPr>
          <w:highlight w:val="yellow"/>
        </w:rPr>
        <w:t xml:space="preserve"> </w:t>
      </w:r>
      <w:r w:rsidR="00B97F07" w:rsidRPr="00D25182">
        <w:rPr>
          <w:highlight w:val="yellow"/>
        </w:rPr>
        <w:t>– Supervised and Unsupervised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D25182">
        <w:rPr>
          <w:highlight w:val="yellow"/>
        </w:rPr>
        <w:t>Performance review and hyper-parameter tuning</w:t>
      </w:r>
      <w:r w:rsidR="002C2D39" w:rsidRPr="00D25182">
        <w:rPr>
          <w:highlight w:val="yellow"/>
        </w:rPr>
        <w:t>.</w:t>
      </w:r>
    </w:p>
    <w:p w14:paraId="6E1C1F47" w14:textId="63788EBE" w:rsidR="00961E3F" w:rsidRPr="00961E3F" w:rsidRDefault="00961E3F" w:rsidP="00DB2E89">
      <w:pPr>
        <w:pStyle w:val="ListParagraph"/>
        <w:numPr>
          <w:ilvl w:val="0"/>
          <w:numId w:val="3"/>
        </w:numPr>
      </w:pPr>
      <w:r w:rsidRPr="00961E3F">
        <w:t>Pick best model/Model Selection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3F7A2BC7" w14:textId="77777777" w:rsidR="00871CF2" w:rsidRDefault="00871CF2" w:rsidP="00871CF2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7F7B7D13" w14:textId="77777777" w:rsidR="00871CF2" w:rsidRDefault="00871CF2" w:rsidP="00871CF2"/>
    <w:p w14:paraId="6CED98AF" w14:textId="77777777" w:rsidR="002C2D39" w:rsidRDefault="002C2D39" w:rsidP="002C2D39"/>
    <w:p w14:paraId="3CF66EDE" w14:textId="30427F0A" w:rsidR="008F54B3" w:rsidRDefault="008F54B3" w:rsidP="002C2D39">
      <w:r>
        <w:t>Write a medium blog post about this project.</w:t>
      </w:r>
    </w:p>
    <w:p w14:paraId="11AB70AF" w14:textId="77777777" w:rsidR="009115EF" w:rsidRDefault="009115EF" w:rsidP="002C2D39">
      <w:pPr>
        <w:rPr>
          <w:b/>
          <w:bCs/>
          <w:u w:val="single"/>
        </w:rPr>
      </w:pPr>
    </w:p>
    <w:p w14:paraId="43B6CA59" w14:textId="77777777" w:rsidR="009115EF" w:rsidRDefault="009115EF" w:rsidP="002C2D39">
      <w:pPr>
        <w:rPr>
          <w:b/>
          <w:bCs/>
          <w:u w:val="single"/>
        </w:rPr>
      </w:pPr>
    </w:p>
    <w:p w14:paraId="29AB3BAD" w14:textId="77777777" w:rsidR="009115EF" w:rsidRDefault="009115EF" w:rsidP="002C2D39">
      <w:pPr>
        <w:rPr>
          <w:b/>
          <w:bCs/>
          <w:u w:val="single"/>
        </w:rPr>
      </w:pPr>
    </w:p>
    <w:p w14:paraId="4AE24D94" w14:textId="77777777" w:rsidR="00ED12C3" w:rsidRDefault="00ED12C3" w:rsidP="002C2D39">
      <w:pPr>
        <w:rPr>
          <w:b/>
          <w:bCs/>
          <w:u w:val="single"/>
        </w:rPr>
      </w:pPr>
    </w:p>
    <w:p w14:paraId="6003425E" w14:textId="1726E9C1" w:rsidR="0019237B" w:rsidRDefault="0019237B" w:rsidP="002C2D39">
      <w:pPr>
        <w:rPr>
          <w:b/>
          <w:bCs/>
          <w:u w:val="single"/>
        </w:rPr>
      </w:pPr>
      <w:r>
        <w:rPr>
          <w:b/>
          <w:bCs/>
          <w:u w:val="single"/>
        </w:rPr>
        <w:t>Processed</w:t>
      </w:r>
    </w:p>
    <w:p w14:paraId="4A60875C" w14:textId="77777777" w:rsidR="0019237B" w:rsidRDefault="0019237B" w:rsidP="002C2D39">
      <w:pPr>
        <w:rPr>
          <w:b/>
          <w:bCs/>
          <w:u w:val="single"/>
        </w:rPr>
      </w:pPr>
    </w:p>
    <w:p w14:paraId="4C39DD31" w14:textId="5518A43D" w:rsidR="0019237B" w:rsidRDefault="0019237B" w:rsidP="0019237B">
      <w:pPr>
        <w:pStyle w:val="ListParagraph"/>
        <w:numPr>
          <w:ilvl w:val="0"/>
          <w:numId w:val="4"/>
        </w:numPr>
      </w:pPr>
      <w:r>
        <w:t xml:space="preserve">Sensitive </w:t>
      </w:r>
      <w:r w:rsidR="00127BD4">
        <w:t>Zones</w:t>
      </w:r>
    </w:p>
    <w:p w14:paraId="391C660B" w14:textId="27BEBEAB" w:rsidR="00CD5193" w:rsidRDefault="00CD5193" w:rsidP="0019237B">
      <w:pPr>
        <w:pStyle w:val="ListParagraph"/>
        <w:numPr>
          <w:ilvl w:val="0"/>
          <w:numId w:val="4"/>
        </w:numPr>
      </w:pPr>
      <w:r>
        <w:t>Collision Data (KSI + All Collisions)</w:t>
      </w:r>
    </w:p>
    <w:p w14:paraId="722322FA" w14:textId="7FA58FE9" w:rsidR="00CD5193" w:rsidRDefault="005B450D" w:rsidP="0019237B">
      <w:pPr>
        <w:pStyle w:val="ListParagraph"/>
        <w:numPr>
          <w:ilvl w:val="0"/>
          <w:numId w:val="4"/>
        </w:numPr>
      </w:pPr>
      <w:r>
        <w:t xml:space="preserve">Intersections </w:t>
      </w:r>
      <w:r w:rsidR="00462E18">
        <w:t xml:space="preserve">and </w:t>
      </w:r>
      <w:r>
        <w:t>Travel Speeds</w:t>
      </w:r>
    </w:p>
    <w:p w14:paraId="1187AD6F" w14:textId="6945E05A" w:rsidR="009115EF" w:rsidRDefault="009115EF" w:rsidP="0019237B">
      <w:pPr>
        <w:pStyle w:val="ListParagraph"/>
        <w:numPr>
          <w:ilvl w:val="0"/>
          <w:numId w:val="4"/>
        </w:numPr>
      </w:pPr>
      <w:r>
        <w:t>Traffic Volumes</w:t>
      </w:r>
    </w:p>
    <w:p w14:paraId="17648185" w14:textId="2B1C5000" w:rsidR="00F669F4" w:rsidRDefault="00F669F4" w:rsidP="0019237B">
      <w:pPr>
        <w:pStyle w:val="ListParagraph"/>
        <w:numPr>
          <w:ilvl w:val="0"/>
          <w:numId w:val="4"/>
        </w:numPr>
      </w:pPr>
      <w:r>
        <w:t>Traffic Control</w:t>
      </w:r>
    </w:p>
    <w:p w14:paraId="7CD73D31" w14:textId="2787E064" w:rsidR="001327EB" w:rsidRDefault="001327EB" w:rsidP="0019237B">
      <w:pPr>
        <w:pStyle w:val="ListParagraph"/>
        <w:numPr>
          <w:ilvl w:val="0"/>
          <w:numId w:val="4"/>
        </w:numPr>
      </w:pPr>
      <w:r>
        <w:lastRenderedPageBreak/>
        <w:t>Cycling Network</w:t>
      </w:r>
    </w:p>
    <w:p w14:paraId="4120A74F" w14:textId="4B2A911A" w:rsidR="006C359B" w:rsidRDefault="006C359B" w:rsidP="0019237B">
      <w:pPr>
        <w:pStyle w:val="ListParagraph"/>
        <w:numPr>
          <w:ilvl w:val="0"/>
          <w:numId w:val="4"/>
        </w:numPr>
      </w:pPr>
      <w:r>
        <w:t>Road Features</w:t>
      </w:r>
    </w:p>
    <w:p w14:paraId="41DB337F" w14:textId="79A702E4" w:rsidR="00ED12C3" w:rsidRDefault="00ED12C3" w:rsidP="0019237B">
      <w:pPr>
        <w:pStyle w:val="ListParagraph"/>
        <w:numPr>
          <w:ilvl w:val="0"/>
          <w:numId w:val="4"/>
        </w:numPr>
      </w:pPr>
      <w:r>
        <w:t>Posted Speed Limits</w:t>
      </w:r>
    </w:p>
    <w:p w14:paraId="38844A5A" w14:textId="576F27CE" w:rsidR="002343D8" w:rsidRDefault="002343D8" w:rsidP="0019237B">
      <w:pPr>
        <w:pStyle w:val="ListParagraph"/>
        <w:numPr>
          <w:ilvl w:val="0"/>
          <w:numId w:val="4"/>
        </w:numPr>
      </w:pPr>
      <w:r>
        <w:t>Automated Speed Enforcement</w:t>
      </w:r>
    </w:p>
    <w:p w14:paraId="78BF852D" w14:textId="75A3F240" w:rsidR="00B602D5" w:rsidRDefault="00B602D5" w:rsidP="0019237B">
      <w:pPr>
        <w:pStyle w:val="ListParagraph"/>
        <w:numPr>
          <w:ilvl w:val="0"/>
          <w:numId w:val="4"/>
        </w:numPr>
      </w:pPr>
      <w:r>
        <w:t>Intersections</w:t>
      </w:r>
    </w:p>
    <w:p w14:paraId="3D28FB1F" w14:textId="77777777" w:rsidR="009115EF" w:rsidRDefault="009115EF" w:rsidP="009115EF"/>
    <w:p w14:paraId="6BE3A980" w14:textId="753FD4A3" w:rsidR="00462E18" w:rsidRDefault="00462E18" w:rsidP="009115EF">
      <w:pPr>
        <w:rPr>
          <w:b/>
          <w:bCs/>
          <w:u w:val="single"/>
        </w:rPr>
      </w:pPr>
      <w:r>
        <w:rPr>
          <w:b/>
          <w:bCs/>
          <w:u w:val="single"/>
        </w:rPr>
        <w:t>Datasets Left</w:t>
      </w:r>
    </w:p>
    <w:p w14:paraId="5C5797BA" w14:textId="77777777" w:rsidR="00462E18" w:rsidRDefault="00462E18" w:rsidP="009115EF">
      <w:pPr>
        <w:rPr>
          <w:b/>
          <w:bCs/>
          <w:u w:val="single"/>
        </w:rPr>
      </w:pPr>
    </w:p>
    <w:p w14:paraId="0C07AC02" w14:textId="29E347D9" w:rsidR="00462E18" w:rsidRDefault="00462E18" w:rsidP="00462E18">
      <w:pPr>
        <w:pStyle w:val="ListParagraph"/>
        <w:numPr>
          <w:ilvl w:val="0"/>
          <w:numId w:val="6"/>
        </w:numPr>
      </w:pPr>
      <w:r>
        <w:t>Weather</w:t>
      </w:r>
      <w:r w:rsidR="00B602D5">
        <w:t xml:space="preserve"> (Only if doing collisions)</w:t>
      </w:r>
    </w:p>
    <w:p w14:paraId="641B63E5" w14:textId="2E8636FF" w:rsidR="00902B6D" w:rsidRDefault="00902B6D" w:rsidP="00462E18">
      <w:pPr>
        <w:pStyle w:val="ListParagraph"/>
        <w:numPr>
          <w:ilvl w:val="0"/>
          <w:numId w:val="6"/>
        </w:numPr>
      </w:pPr>
      <w:r>
        <w:t>Locations of interest</w:t>
      </w:r>
    </w:p>
    <w:p w14:paraId="74425E6B" w14:textId="724630CA" w:rsidR="00902B6D" w:rsidRDefault="00902B6D" w:rsidP="00462E18">
      <w:pPr>
        <w:pStyle w:val="ListParagraph"/>
        <w:numPr>
          <w:ilvl w:val="0"/>
          <w:numId w:val="6"/>
        </w:numPr>
      </w:pPr>
      <w:r>
        <w:t xml:space="preserve">Zoning </w:t>
      </w:r>
    </w:p>
    <w:p w14:paraId="3E212A35" w14:textId="2C6854C9" w:rsidR="00902B6D" w:rsidRDefault="00902B6D" w:rsidP="00462E18">
      <w:pPr>
        <w:pStyle w:val="ListParagraph"/>
        <w:numPr>
          <w:ilvl w:val="0"/>
          <w:numId w:val="6"/>
        </w:numPr>
      </w:pPr>
      <w:r>
        <w:t>Residential Areas</w:t>
      </w:r>
    </w:p>
    <w:p w14:paraId="63C881C7" w14:textId="7BE58C71" w:rsidR="009115EF" w:rsidRDefault="009115EF" w:rsidP="001246B3"/>
    <w:p w14:paraId="7551392E" w14:textId="77777777" w:rsidR="00DB7CE5" w:rsidRDefault="00DB7CE5" w:rsidP="001246B3">
      <w:pPr>
        <w:rPr>
          <w:b/>
          <w:bCs/>
          <w:u w:val="single"/>
        </w:rPr>
      </w:pPr>
    </w:p>
    <w:p w14:paraId="7DA6F400" w14:textId="77777777" w:rsidR="00DB7CE5" w:rsidRDefault="00DB7CE5" w:rsidP="001246B3">
      <w:pPr>
        <w:rPr>
          <w:b/>
          <w:bCs/>
          <w:u w:val="single"/>
        </w:rPr>
      </w:pPr>
    </w:p>
    <w:p w14:paraId="62155CBA" w14:textId="480B8981" w:rsidR="001246B3" w:rsidRDefault="001246B3" w:rsidP="001246B3">
      <w:pPr>
        <w:rPr>
          <w:b/>
          <w:bCs/>
          <w:u w:val="single"/>
        </w:rPr>
      </w:pPr>
      <w:r>
        <w:rPr>
          <w:b/>
          <w:bCs/>
          <w:u w:val="single"/>
        </w:rPr>
        <w:t>Ready for Merge</w:t>
      </w:r>
    </w:p>
    <w:p w14:paraId="79ADF804" w14:textId="77777777" w:rsidR="00DB7CE5" w:rsidRDefault="00DB7CE5" w:rsidP="001246B3">
      <w:pPr>
        <w:rPr>
          <w:b/>
          <w:bCs/>
          <w:u w:val="single"/>
        </w:rPr>
      </w:pPr>
    </w:p>
    <w:p w14:paraId="6D23AE01" w14:textId="1384011A" w:rsidR="00B41956" w:rsidRDefault="00704F01" w:rsidP="00B41956">
      <w:pPr>
        <w:pStyle w:val="ListParagraph"/>
        <w:numPr>
          <w:ilvl w:val="0"/>
          <w:numId w:val="9"/>
        </w:numPr>
      </w:pPr>
      <w:r>
        <w:t>Speed Enforcement</w:t>
      </w:r>
    </w:p>
    <w:p w14:paraId="6F7F1581" w14:textId="055743D5" w:rsidR="00704F01" w:rsidRDefault="00704F01" w:rsidP="00B41956">
      <w:pPr>
        <w:pStyle w:val="ListParagraph"/>
        <w:numPr>
          <w:ilvl w:val="0"/>
          <w:numId w:val="9"/>
        </w:numPr>
      </w:pPr>
      <w:r>
        <w:t>Traffic Cameras</w:t>
      </w:r>
    </w:p>
    <w:p w14:paraId="47202A12" w14:textId="58244E93" w:rsidR="00FC0C9E" w:rsidRDefault="00FC0C9E" w:rsidP="00B41956">
      <w:pPr>
        <w:pStyle w:val="ListParagraph"/>
        <w:numPr>
          <w:ilvl w:val="0"/>
          <w:numId w:val="9"/>
        </w:numPr>
      </w:pPr>
      <w:r>
        <w:t>All Collisions</w:t>
      </w:r>
    </w:p>
    <w:p w14:paraId="5C414906" w14:textId="07BAEF02" w:rsidR="00FC0C9E" w:rsidRDefault="00FC0C9E" w:rsidP="00B41956">
      <w:pPr>
        <w:pStyle w:val="ListParagraph"/>
        <w:numPr>
          <w:ilvl w:val="0"/>
          <w:numId w:val="9"/>
        </w:numPr>
      </w:pPr>
      <w:r>
        <w:t xml:space="preserve">KSI </w:t>
      </w:r>
    </w:p>
    <w:p w14:paraId="3FD2DCE9" w14:textId="1A6AC95F" w:rsidR="00FC0C9E" w:rsidRDefault="007A7C71" w:rsidP="00B41956">
      <w:pPr>
        <w:pStyle w:val="ListParagraph"/>
        <w:numPr>
          <w:ilvl w:val="0"/>
          <w:numId w:val="9"/>
        </w:numPr>
      </w:pPr>
      <w:r>
        <w:t>Cycling Network</w:t>
      </w:r>
    </w:p>
    <w:p w14:paraId="7F75D6C9" w14:textId="62DA6DC7" w:rsidR="007A7C71" w:rsidRDefault="007A7C71" w:rsidP="00B41956">
      <w:pPr>
        <w:pStyle w:val="ListParagraph"/>
        <w:numPr>
          <w:ilvl w:val="0"/>
          <w:numId w:val="9"/>
        </w:numPr>
      </w:pPr>
      <w:r>
        <w:t>Intersections Travel Speeds</w:t>
      </w:r>
    </w:p>
    <w:p w14:paraId="7BBF4354" w14:textId="05538374" w:rsidR="00656CAF" w:rsidRDefault="00656CAF" w:rsidP="00B41956">
      <w:pPr>
        <w:pStyle w:val="ListParagraph"/>
        <w:numPr>
          <w:ilvl w:val="0"/>
          <w:numId w:val="9"/>
        </w:numPr>
      </w:pPr>
      <w:r>
        <w:t>Posted Speed Limits</w:t>
      </w:r>
    </w:p>
    <w:p w14:paraId="7DF56BC4" w14:textId="65EB4200" w:rsidR="00390EC6" w:rsidRDefault="00390EC6" w:rsidP="00B41956">
      <w:pPr>
        <w:pStyle w:val="ListParagraph"/>
        <w:numPr>
          <w:ilvl w:val="0"/>
          <w:numId w:val="9"/>
        </w:numPr>
      </w:pPr>
      <w:r>
        <w:t>Road Features: Traffic Calming</w:t>
      </w:r>
    </w:p>
    <w:p w14:paraId="1E2C3DF9" w14:textId="1663267E" w:rsidR="00390EC6" w:rsidRDefault="00390EC6" w:rsidP="00B41956">
      <w:pPr>
        <w:pStyle w:val="ListParagraph"/>
        <w:numPr>
          <w:ilvl w:val="0"/>
          <w:numId w:val="9"/>
        </w:numPr>
      </w:pPr>
      <w:r>
        <w:t>Road Features: Lanes</w:t>
      </w:r>
    </w:p>
    <w:p w14:paraId="2BCE83FE" w14:textId="30DD5CCD" w:rsidR="00390EC6" w:rsidRDefault="00390EC6" w:rsidP="00496268">
      <w:pPr>
        <w:pStyle w:val="ListParagraph"/>
        <w:numPr>
          <w:ilvl w:val="0"/>
          <w:numId w:val="9"/>
        </w:numPr>
      </w:pPr>
      <w:r>
        <w:t>Roads and Intersections</w:t>
      </w:r>
      <w:r w:rsidR="00496268">
        <w:t xml:space="preserve"> (Primary Dataset)</w:t>
      </w:r>
    </w:p>
    <w:p w14:paraId="5BAC0A46" w14:textId="397872DE" w:rsidR="00496268" w:rsidRDefault="003E1EFD" w:rsidP="00496268">
      <w:pPr>
        <w:pStyle w:val="ListParagraph"/>
        <w:numPr>
          <w:ilvl w:val="0"/>
          <w:numId w:val="9"/>
        </w:numPr>
      </w:pPr>
      <w:r>
        <w:t>Sensitive Zones</w:t>
      </w:r>
    </w:p>
    <w:p w14:paraId="69781E77" w14:textId="5E976F38" w:rsidR="003E1EFD" w:rsidRDefault="003E1EFD" w:rsidP="00496268">
      <w:pPr>
        <w:pStyle w:val="ListParagraph"/>
        <w:numPr>
          <w:ilvl w:val="0"/>
          <w:numId w:val="9"/>
        </w:numPr>
      </w:pPr>
      <w:r>
        <w:t>Traffic Control</w:t>
      </w:r>
    </w:p>
    <w:p w14:paraId="6172C614" w14:textId="77777777" w:rsidR="00DB7CE5" w:rsidRDefault="00DB7CE5" w:rsidP="00DB7CE5"/>
    <w:p w14:paraId="2A974917" w14:textId="77777777" w:rsidR="00DB7CE5" w:rsidRDefault="00DB7CE5" w:rsidP="00DB7CE5"/>
    <w:p w14:paraId="6FDC0C0A" w14:textId="7F2D3792" w:rsidR="00DB7CE5" w:rsidRDefault="00DB7CE5" w:rsidP="00DB7CE5">
      <w:pPr>
        <w:rPr>
          <w:b/>
          <w:bCs/>
          <w:u w:val="single"/>
        </w:rPr>
      </w:pPr>
      <w:r w:rsidRPr="00DB7CE5">
        <w:rPr>
          <w:b/>
          <w:bCs/>
          <w:u w:val="single"/>
        </w:rPr>
        <w:t>Merged</w:t>
      </w:r>
    </w:p>
    <w:p w14:paraId="59C254FF" w14:textId="77777777" w:rsidR="00DB7CE5" w:rsidRDefault="00DB7CE5" w:rsidP="00DB7CE5">
      <w:pPr>
        <w:rPr>
          <w:b/>
          <w:bCs/>
          <w:u w:val="single"/>
        </w:rPr>
      </w:pPr>
    </w:p>
    <w:p w14:paraId="3351182B" w14:textId="6344AD31" w:rsidR="00DB7CE5" w:rsidRDefault="00610241" w:rsidP="00DB7CE5">
      <w:pPr>
        <w:pStyle w:val="ListParagraph"/>
        <w:numPr>
          <w:ilvl w:val="0"/>
          <w:numId w:val="10"/>
        </w:numPr>
      </w:pPr>
      <w:r>
        <w:t>Cycling Network</w:t>
      </w:r>
    </w:p>
    <w:p w14:paraId="2D11D174" w14:textId="4BF0F78A" w:rsidR="00610241" w:rsidRDefault="00610241" w:rsidP="00DB7CE5">
      <w:pPr>
        <w:pStyle w:val="ListParagraph"/>
        <w:numPr>
          <w:ilvl w:val="0"/>
          <w:numId w:val="10"/>
        </w:numPr>
      </w:pPr>
      <w:r>
        <w:t>Lanes</w:t>
      </w:r>
    </w:p>
    <w:p w14:paraId="2207205E" w14:textId="09E26C0D" w:rsidR="003C472B" w:rsidRDefault="003C472B" w:rsidP="00DB7CE5">
      <w:pPr>
        <w:pStyle w:val="ListParagraph"/>
        <w:numPr>
          <w:ilvl w:val="0"/>
          <w:numId w:val="10"/>
        </w:numPr>
      </w:pPr>
      <w:r>
        <w:t>Pedestrian Crossover</w:t>
      </w:r>
    </w:p>
    <w:p w14:paraId="1BDB5838" w14:textId="6698E16F" w:rsidR="003C472B" w:rsidRDefault="00E913D4" w:rsidP="00DB7CE5">
      <w:pPr>
        <w:pStyle w:val="ListParagraph"/>
        <w:numPr>
          <w:ilvl w:val="0"/>
          <w:numId w:val="10"/>
        </w:numPr>
      </w:pPr>
      <w:r>
        <w:t>Traffic Calming</w:t>
      </w:r>
    </w:p>
    <w:p w14:paraId="5F5F58C9" w14:textId="15F24832" w:rsidR="00587178" w:rsidRDefault="00587178" w:rsidP="00DB7CE5">
      <w:pPr>
        <w:pStyle w:val="ListParagraph"/>
        <w:numPr>
          <w:ilvl w:val="0"/>
          <w:numId w:val="10"/>
        </w:numPr>
      </w:pPr>
      <w:r>
        <w:t>Speed Enforcement</w:t>
      </w:r>
    </w:p>
    <w:p w14:paraId="41A5ABC1" w14:textId="4E7938FE" w:rsidR="00CE06B6" w:rsidRDefault="00CE06B6" w:rsidP="00DB7CE5">
      <w:pPr>
        <w:pStyle w:val="ListParagraph"/>
        <w:numPr>
          <w:ilvl w:val="0"/>
          <w:numId w:val="10"/>
        </w:numPr>
      </w:pPr>
      <w:r>
        <w:t>Traffic Cameras</w:t>
      </w:r>
    </w:p>
    <w:p w14:paraId="75122829" w14:textId="00687DD9" w:rsidR="005172E7" w:rsidRDefault="005172E7" w:rsidP="00DB7CE5">
      <w:pPr>
        <w:pStyle w:val="ListParagraph"/>
        <w:numPr>
          <w:ilvl w:val="0"/>
          <w:numId w:val="10"/>
        </w:numPr>
      </w:pPr>
      <w:r>
        <w:t>Speed Limits</w:t>
      </w:r>
    </w:p>
    <w:p w14:paraId="57B630DA" w14:textId="315B935D" w:rsidR="00896592" w:rsidRDefault="00896592" w:rsidP="00DB7CE5">
      <w:pPr>
        <w:pStyle w:val="ListParagraph"/>
        <w:numPr>
          <w:ilvl w:val="0"/>
          <w:numId w:val="10"/>
        </w:numPr>
      </w:pPr>
      <w:r>
        <w:t>Sensitive Zones</w:t>
      </w:r>
    </w:p>
    <w:p w14:paraId="4E2FBD83" w14:textId="5B213721" w:rsidR="00090B53" w:rsidRDefault="00090B53" w:rsidP="00DB7CE5">
      <w:pPr>
        <w:pStyle w:val="ListParagraph"/>
        <w:numPr>
          <w:ilvl w:val="0"/>
          <w:numId w:val="10"/>
        </w:numPr>
      </w:pPr>
      <w:r>
        <w:t>Traffic Volumes (May have to change merge procedure)</w:t>
      </w:r>
    </w:p>
    <w:p w14:paraId="3D8FADD0" w14:textId="1A33AFBA" w:rsidR="001625A0" w:rsidRDefault="001625A0" w:rsidP="00DB7CE5">
      <w:pPr>
        <w:pStyle w:val="ListParagraph"/>
        <w:numPr>
          <w:ilvl w:val="0"/>
          <w:numId w:val="10"/>
        </w:numPr>
      </w:pPr>
      <w:r>
        <w:t>Collisions</w:t>
      </w:r>
    </w:p>
    <w:p w14:paraId="4D8767F3" w14:textId="08C5EA73" w:rsidR="001625A0" w:rsidRDefault="001625A0" w:rsidP="00DB7CE5">
      <w:pPr>
        <w:pStyle w:val="ListParagraph"/>
        <w:numPr>
          <w:ilvl w:val="0"/>
          <w:numId w:val="10"/>
        </w:numPr>
      </w:pPr>
      <w:r>
        <w:t>KSI</w:t>
      </w:r>
    </w:p>
    <w:p w14:paraId="4F94C401" w14:textId="77777777" w:rsidR="00C55E04" w:rsidRDefault="00C55E04" w:rsidP="00C55E04"/>
    <w:p w14:paraId="7D04917B" w14:textId="77777777" w:rsidR="002D0581" w:rsidRDefault="002D0581" w:rsidP="00C55E04">
      <w:pPr>
        <w:rPr>
          <w:b/>
          <w:bCs/>
          <w:u w:val="single"/>
        </w:rPr>
      </w:pPr>
    </w:p>
    <w:p w14:paraId="2FDFCEE4" w14:textId="63B6F5E7" w:rsidR="00C55E04" w:rsidRDefault="00C55E04" w:rsidP="00C55E04">
      <w:pPr>
        <w:rPr>
          <w:b/>
          <w:bCs/>
          <w:u w:val="single"/>
        </w:rPr>
      </w:pPr>
      <w:r>
        <w:rPr>
          <w:b/>
          <w:bCs/>
          <w:u w:val="single"/>
        </w:rPr>
        <w:t>Still to do</w:t>
      </w:r>
    </w:p>
    <w:p w14:paraId="493C3622" w14:textId="77777777" w:rsidR="00C55E04" w:rsidRDefault="00C55E04" w:rsidP="00C55E04">
      <w:pPr>
        <w:rPr>
          <w:b/>
          <w:bCs/>
          <w:u w:val="single"/>
        </w:rPr>
      </w:pPr>
    </w:p>
    <w:p w14:paraId="5955F1B6" w14:textId="25A49AE9" w:rsidR="00C55E04" w:rsidRDefault="00C55E04" w:rsidP="00C55E04">
      <w:pPr>
        <w:pStyle w:val="ListParagraph"/>
        <w:numPr>
          <w:ilvl w:val="0"/>
          <w:numId w:val="12"/>
        </w:numPr>
      </w:pPr>
      <w:r>
        <w:t>Collisions (As no. of collisions)</w:t>
      </w:r>
    </w:p>
    <w:p w14:paraId="167A8B17" w14:textId="02C568C1" w:rsidR="00C55E04" w:rsidRDefault="00C55E04" w:rsidP="00C55E04">
      <w:pPr>
        <w:pStyle w:val="ListParagraph"/>
        <w:numPr>
          <w:ilvl w:val="0"/>
          <w:numId w:val="12"/>
        </w:numPr>
      </w:pPr>
      <w:r>
        <w:t>KSI (As no. of KSI collisions)</w:t>
      </w:r>
    </w:p>
    <w:p w14:paraId="21242884" w14:textId="77777777" w:rsidR="001F1D56" w:rsidRDefault="001F1D56" w:rsidP="001F1D56"/>
    <w:p w14:paraId="0BED05CD" w14:textId="77777777" w:rsidR="001F1D56" w:rsidRDefault="001F1D56" w:rsidP="001F1D56"/>
    <w:p w14:paraId="021B9703" w14:textId="77777777" w:rsidR="001F1D56" w:rsidRDefault="001F1D56" w:rsidP="001F1D56"/>
    <w:p w14:paraId="3B5CF4EC" w14:textId="3CFA928D" w:rsidR="00B20CB7" w:rsidRDefault="00B20CB7" w:rsidP="001F1D56">
      <w:pPr>
        <w:rPr>
          <w:b/>
          <w:bCs/>
          <w:color w:val="FF0000"/>
        </w:rPr>
      </w:pPr>
      <w:r>
        <w:rPr>
          <w:color w:val="FF0000"/>
        </w:rPr>
        <w:t>****</w:t>
      </w:r>
      <w:r>
        <w:rPr>
          <w:b/>
          <w:bCs/>
          <w:color w:val="FF0000"/>
        </w:rPr>
        <w:t xml:space="preserve">After all the merging is complete, double check all common columns between </w:t>
      </w:r>
      <w:proofErr w:type="spellStart"/>
      <w:r>
        <w:rPr>
          <w:b/>
          <w:bCs/>
          <w:color w:val="FF0000"/>
        </w:rPr>
        <w:t>dataframes</w:t>
      </w:r>
      <w:proofErr w:type="spellEnd"/>
      <w:r>
        <w:rPr>
          <w:b/>
          <w:bCs/>
          <w:color w:val="FF0000"/>
        </w:rPr>
        <w:t xml:space="preserve"> to see if spatial joints had issues. </w:t>
      </w:r>
    </w:p>
    <w:p w14:paraId="4D58722F" w14:textId="4DFD33F7" w:rsidR="00B20CB7" w:rsidRDefault="00B20CB7" w:rsidP="00B20CB7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>Currently, it seems that there is a mismatch between road names from road network data</w:t>
      </w:r>
      <w:r w:rsidR="00A9156E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frame (from Toronto centreline) and road names from other data</w:t>
      </w:r>
      <w:r w:rsidR="00A9156E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frames (such as speed limits)</w:t>
      </w:r>
    </w:p>
    <w:p w14:paraId="407A3BB6" w14:textId="77777777" w:rsidR="00801C29" w:rsidRDefault="0089014D" w:rsidP="00B20CB7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Double check if this issue still persists if the base road network is the Ontario Road Network </w:t>
      </w:r>
      <w:proofErr w:type="spellStart"/>
      <w:r>
        <w:rPr>
          <w:b/>
          <w:bCs/>
          <w:color w:val="FF0000"/>
        </w:rPr>
        <w:t>Dataframe</w:t>
      </w:r>
      <w:proofErr w:type="spellEnd"/>
    </w:p>
    <w:p w14:paraId="110DA164" w14:textId="22F09794" w:rsidR="0089014D" w:rsidRDefault="0089014D" w:rsidP="00801C29">
      <w:pPr>
        <w:rPr>
          <w:b/>
          <w:bCs/>
          <w:color w:val="FF0000"/>
        </w:rPr>
      </w:pPr>
    </w:p>
    <w:p w14:paraId="25E82E7E" w14:textId="77777777" w:rsidR="00801C29" w:rsidRDefault="00801C29" w:rsidP="00801C29">
      <w:pPr>
        <w:rPr>
          <w:b/>
          <w:bCs/>
          <w:color w:val="FF0000"/>
        </w:rPr>
      </w:pPr>
    </w:p>
    <w:p w14:paraId="29F48E1D" w14:textId="15C56D75" w:rsidR="00801C29" w:rsidRDefault="00634235" w:rsidP="00801C29">
      <w:pPr>
        <w:rPr>
          <w:b/>
          <w:bCs/>
          <w:color w:val="FF0000"/>
        </w:rPr>
      </w:pPr>
      <w:r>
        <w:rPr>
          <w:b/>
          <w:bCs/>
          <w:color w:val="FF0000"/>
        </w:rPr>
        <w:t>**</w:t>
      </w:r>
      <w:r w:rsidR="00801C29">
        <w:rPr>
          <w:b/>
          <w:bCs/>
          <w:color w:val="FF0000"/>
        </w:rPr>
        <w:t xml:space="preserve">I might </w:t>
      </w:r>
      <w:r w:rsidR="00A9156E">
        <w:rPr>
          <w:b/>
          <w:bCs/>
          <w:color w:val="FF0000"/>
        </w:rPr>
        <w:t>have to estimate traffic volumes by building a model.</w:t>
      </w:r>
    </w:p>
    <w:p w14:paraId="32844A71" w14:textId="71CBD24F" w:rsidR="005A13B6" w:rsidRDefault="005A13B6" w:rsidP="005A13B6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>After imputing traffic volumes with the model, run two different models with and without traffic volumes and check accuracy.</w:t>
      </w:r>
    </w:p>
    <w:p w14:paraId="318412C6" w14:textId="20E99626" w:rsidR="00676A7A" w:rsidRDefault="00634235" w:rsidP="00676A7A">
      <w:pPr>
        <w:rPr>
          <w:b/>
          <w:bCs/>
          <w:color w:val="FF0000"/>
        </w:rPr>
      </w:pPr>
      <w:r>
        <w:rPr>
          <w:b/>
          <w:bCs/>
          <w:color w:val="FF0000"/>
        </w:rPr>
        <w:t>**</w:t>
      </w:r>
      <w:r w:rsidR="00676A7A">
        <w:rPr>
          <w:b/>
          <w:bCs/>
          <w:color w:val="FF0000"/>
        </w:rPr>
        <w:t>Or I can take only roads that I have traffic volumes for.</w:t>
      </w:r>
    </w:p>
    <w:p w14:paraId="61B80984" w14:textId="39CB0D2A" w:rsidR="00634235" w:rsidRDefault="00634235" w:rsidP="00676A7A">
      <w:pPr>
        <w:rPr>
          <w:b/>
          <w:bCs/>
          <w:color w:val="FF0000"/>
        </w:rPr>
      </w:pPr>
      <w:r w:rsidRPr="00DF234D">
        <w:rPr>
          <w:b/>
          <w:bCs/>
          <w:color w:val="FF0000"/>
          <w:highlight w:val="yellow"/>
        </w:rPr>
        <w:t>**Or I take traffic volumes in a 1 km radius which leads to very little null values.</w:t>
      </w:r>
    </w:p>
    <w:p w14:paraId="7737F443" w14:textId="668F21E6" w:rsidR="00DF234D" w:rsidRPr="00DF234D" w:rsidRDefault="00DF234D" w:rsidP="00676A7A">
      <w:pPr>
        <w:rPr>
          <w:color w:val="FF0000"/>
        </w:rPr>
      </w:pPr>
      <w:r>
        <w:rPr>
          <w:b/>
          <w:bCs/>
          <w:color w:val="FF0000"/>
        </w:rPr>
        <w:t>**Or since you have traffic volumes for mostly arterial roads, you could build two models – one for local roads, one for arterial roads.</w:t>
      </w:r>
    </w:p>
    <w:p w14:paraId="62F316FB" w14:textId="77777777" w:rsidR="00634235" w:rsidRDefault="00634235" w:rsidP="00676A7A">
      <w:pPr>
        <w:rPr>
          <w:b/>
          <w:bCs/>
          <w:color w:val="FF0000"/>
        </w:rPr>
      </w:pPr>
    </w:p>
    <w:p w14:paraId="2FB47703" w14:textId="6B7159B1" w:rsidR="003E0E74" w:rsidRDefault="003E0E74" w:rsidP="00676A7A">
      <w:pPr>
        <w:rPr>
          <w:b/>
          <w:bCs/>
          <w:u w:val="single"/>
        </w:rPr>
      </w:pPr>
      <w:r>
        <w:rPr>
          <w:b/>
          <w:bCs/>
          <w:u w:val="single"/>
        </w:rPr>
        <w:t>Feature Engineering</w:t>
      </w:r>
    </w:p>
    <w:p w14:paraId="46E5E31D" w14:textId="77777777" w:rsidR="003E0E74" w:rsidRDefault="003E0E74" w:rsidP="00676A7A">
      <w:pPr>
        <w:rPr>
          <w:b/>
          <w:bCs/>
          <w:u w:val="single"/>
        </w:rPr>
      </w:pPr>
    </w:p>
    <w:p w14:paraId="3F6947B3" w14:textId="07765F6C" w:rsidR="003E0E74" w:rsidRDefault="003E0E74" w:rsidP="003E0E74">
      <w:pPr>
        <w:pStyle w:val="ListParagraph"/>
        <w:numPr>
          <w:ilvl w:val="0"/>
          <w:numId w:val="13"/>
        </w:numPr>
      </w:pPr>
      <w:r>
        <w:t>Collisions/</w:t>
      </w:r>
      <w:proofErr w:type="spellStart"/>
      <w:r>
        <w:t>Total_Volume</w:t>
      </w:r>
      <w:proofErr w:type="spellEnd"/>
    </w:p>
    <w:p w14:paraId="4E7E8176" w14:textId="553E5A27" w:rsidR="008442B8" w:rsidRDefault="008442B8" w:rsidP="003E0E74">
      <w:pPr>
        <w:pStyle w:val="ListParagraph"/>
        <w:numPr>
          <w:ilvl w:val="0"/>
          <w:numId w:val="13"/>
        </w:numPr>
      </w:pPr>
      <w:proofErr w:type="spellStart"/>
      <w:r>
        <w:t>KSi</w:t>
      </w:r>
      <w:proofErr w:type="spellEnd"/>
      <w:r>
        <w:t>/</w:t>
      </w:r>
      <w:proofErr w:type="spellStart"/>
      <w:r>
        <w:t>Total_Volume</w:t>
      </w:r>
      <w:proofErr w:type="spellEnd"/>
    </w:p>
    <w:p w14:paraId="32F9178B" w14:textId="0998B8F1" w:rsidR="003E0E74" w:rsidRDefault="008442B8" w:rsidP="003E0E74">
      <w:pPr>
        <w:pStyle w:val="ListParagraph"/>
        <w:numPr>
          <w:ilvl w:val="0"/>
          <w:numId w:val="13"/>
        </w:numPr>
      </w:pPr>
      <w:r>
        <w:t xml:space="preserve">Percentage of Collisions that are </w:t>
      </w:r>
      <w:proofErr w:type="gramStart"/>
      <w:r>
        <w:t>KSI</w:t>
      </w:r>
      <w:proofErr w:type="gramEnd"/>
    </w:p>
    <w:p w14:paraId="28BCC41C" w14:textId="77777777" w:rsidR="00A23B22" w:rsidRDefault="00A23B22" w:rsidP="00A23B22"/>
    <w:p w14:paraId="445AB705" w14:textId="77777777" w:rsidR="00A23B22" w:rsidRDefault="00A23B22" w:rsidP="00A23B22">
      <w:pPr>
        <w:rPr>
          <w:b/>
          <w:bCs/>
        </w:rPr>
      </w:pPr>
    </w:p>
    <w:p w14:paraId="498AA7FF" w14:textId="22D34F2D" w:rsidR="00A23B22" w:rsidRDefault="00A23B22" w:rsidP="00A23B22">
      <w:pPr>
        <w:rPr>
          <w:b/>
          <w:bCs/>
        </w:rPr>
      </w:pPr>
      <w:r>
        <w:rPr>
          <w:b/>
          <w:bCs/>
        </w:rPr>
        <w:t>Skew Treatments</w:t>
      </w:r>
    </w:p>
    <w:p w14:paraId="22A83180" w14:textId="747AF9B6" w:rsidR="00A23B22" w:rsidRDefault="00A23B22" w:rsidP="00A23B22">
      <w:pPr>
        <w:pStyle w:val="ListParagraph"/>
        <w:numPr>
          <w:ilvl w:val="0"/>
          <w:numId w:val="1"/>
        </w:numPr>
      </w:pPr>
      <w:r>
        <w:t>Cap and Floor</w:t>
      </w:r>
    </w:p>
    <w:p w14:paraId="75E90855" w14:textId="38D16C36" w:rsidR="00A23B22" w:rsidRDefault="00A23B22" w:rsidP="00A23B22">
      <w:pPr>
        <w:pStyle w:val="ListParagraph"/>
        <w:numPr>
          <w:ilvl w:val="0"/>
          <w:numId w:val="1"/>
        </w:numPr>
      </w:pPr>
      <w:r>
        <w:t>Box Cox Transformation</w:t>
      </w:r>
    </w:p>
    <w:p w14:paraId="5A4AD771" w14:textId="5A3FE945" w:rsidR="00A23B22" w:rsidRDefault="00A23B22" w:rsidP="00A23B22">
      <w:pPr>
        <w:pStyle w:val="ListParagraph"/>
        <w:numPr>
          <w:ilvl w:val="0"/>
          <w:numId w:val="1"/>
        </w:numPr>
      </w:pPr>
      <w:r>
        <w:t>Log Transformation</w:t>
      </w:r>
    </w:p>
    <w:p w14:paraId="0B6CA67A" w14:textId="77777777" w:rsidR="0065179A" w:rsidRDefault="0065179A" w:rsidP="0065179A"/>
    <w:p w14:paraId="3E81D804" w14:textId="08857641" w:rsidR="0065179A" w:rsidRDefault="0065179A" w:rsidP="0065179A">
      <w:pPr>
        <w:rPr>
          <w:b/>
          <w:bCs/>
          <w:u w:val="single"/>
        </w:rPr>
      </w:pPr>
      <w:r>
        <w:rPr>
          <w:b/>
          <w:bCs/>
          <w:u w:val="single"/>
        </w:rPr>
        <w:t>Decisions to Make</w:t>
      </w:r>
    </w:p>
    <w:p w14:paraId="0BCAC12D" w14:textId="77777777" w:rsidR="0065179A" w:rsidRDefault="0065179A" w:rsidP="0065179A">
      <w:pPr>
        <w:rPr>
          <w:b/>
          <w:bCs/>
          <w:u w:val="single"/>
        </w:rPr>
      </w:pPr>
    </w:p>
    <w:p w14:paraId="44BCC850" w14:textId="021C507B" w:rsidR="0065179A" w:rsidRDefault="0065179A" w:rsidP="0065179A">
      <w:pPr>
        <w:pStyle w:val="ListParagraph"/>
        <w:numPr>
          <w:ilvl w:val="0"/>
          <w:numId w:val="14"/>
        </w:numPr>
      </w:pPr>
      <w:r>
        <w:t>Whether to use log transformation or cap &amp; floor to reduce skews. Or both.</w:t>
      </w:r>
    </w:p>
    <w:p w14:paraId="6BB2A385" w14:textId="77777777" w:rsidR="007E1518" w:rsidRDefault="007E1518" w:rsidP="00316504"/>
    <w:p w14:paraId="335E39D1" w14:textId="77777777" w:rsidR="00316504" w:rsidRDefault="00316504" w:rsidP="00316504"/>
    <w:p w14:paraId="703B03D4" w14:textId="42B84F43" w:rsidR="00316504" w:rsidRPr="00F23F3D" w:rsidRDefault="00316504" w:rsidP="00316504">
      <w:pPr>
        <w:rPr>
          <w:highlight w:val="yellow"/>
        </w:rPr>
      </w:pPr>
      <w:r w:rsidRPr="00F23F3D">
        <w:rPr>
          <w:highlight w:val="yellow"/>
        </w:rPr>
        <w:t xml:space="preserve">Q1: Does using </w:t>
      </w:r>
      <w:proofErr w:type="spellStart"/>
      <w:r w:rsidRPr="00F23F3D">
        <w:rPr>
          <w:highlight w:val="yellow"/>
        </w:rPr>
        <w:t>LeaveOneOut</w:t>
      </w:r>
      <w:proofErr w:type="spellEnd"/>
      <w:r w:rsidRPr="00F23F3D">
        <w:rPr>
          <w:highlight w:val="yellow"/>
        </w:rPr>
        <w:t xml:space="preserve"> CV make the results better?</w:t>
      </w:r>
    </w:p>
    <w:p w14:paraId="095843B1" w14:textId="1163F4F0" w:rsidR="00F23F3D" w:rsidRDefault="00F23F3D" w:rsidP="00316504">
      <w:r w:rsidRPr="00F23F3D">
        <w:rPr>
          <w:highlight w:val="yellow"/>
        </w:rPr>
        <w:lastRenderedPageBreak/>
        <w:t>Ans. Leave one out is too computationally expensive. Only try on best model.</w:t>
      </w:r>
    </w:p>
    <w:p w14:paraId="00F67F77" w14:textId="0792A598" w:rsidR="00BC67DA" w:rsidRDefault="00BC67DA" w:rsidP="00316504">
      <w:r>
        <w:t>Q2: Does Cap &amp; Floor instead of Log Transformation make results better?</w:t>
      </w:r>
    </w:p>
    <w:p w14:paraId="56AB51CF" w14:textId="30595C66" w:rsidR="00C063A7" w:rsidRDefault="00C063A7" w:rsidP="00316504">
      <w:r>
        <w:t xml:space="preserve">Q3: Consider removing </w:t>
      </w:r>
      <w:proofErr w:type="spellStart"/>
      <w:r>
        <w:t>total_count</w:t>
      </w:r>
      <w:proofErr w:type="spellEnd"/>
      <w:r>
        <w:t>, as it is correlated with the other</w:t>
      </w:r>
      <w:r w:rsidR="004F16BD">
        <w:t xml:space="preserve"> traffic</w:t>
      </w:r>
      <w:r>
        <w:t xml:space="preserve"> </w:t>
      </w:r>
      <w:r w:rsidR="004F16BD">
        <w:t>volume</w:t>
      </w:r>
      <w:r>
        <w:t xml:space="preserve"> variables.</w:t>
      </w:r>
    </w:p>
    <w:p w14:paraId="3E397CDD" w14:textId="3938B302" w:rsidR="001F707A" w:rsidRDefault="001F707A" w:rsidP="00316504">
      <w:r>
        <w:t xml:space="preserve">Q4: Map the very </w:t>
      </w:r>
      <w:proofErr w:type="gramStart"/>
      <w:r>
        <w:t>high volume</w:t>
      </w:r>
      <w:proofErr w:type="gramEnd"/>
      <w:r>
        <w:t xml:space="preserve"> road segments that you clipped to model them separately.</w:t>
      </w:r>
    </w:p>
    <w:p w14:paraId="6FB2CC0E" w14:textId="28616B3E" w:rsidR="009A58C8" w:rsidRDefault="009A58C8" w:rsidP="00316504">
      <w:r>
        <w:t>Q5: Check MAPE scores between model 4 and 5 again.</w:t>
      </w:r>
    </w:p>
    <w:p w14:paraId="15060C88" w14:textId="77777777" w:rsidR="009A58C8" w:rsidRDefault="009A58C8" w:rsidP="00316504"/>
    <w:p w14:paraId="4E69E162" w14:textId="77777777" w:rsidR="009A58C8" w:rsidRDefault="009A58C8" w:rsidP="00316504"/>
    <w:p w14:paraId="3BBC39DE" w14:textId="263693E6" w:rsidR="0005039B" w:rsidRDefault="0005039B" w:rsidP="00316504">
      <w:r>
        <w:t xml:space="preserve">Notes: </w:t>
      </w:r>
    </w:p>
    <w:p w14:paraId="75A7FAEB" w14:textId="7020DB73" w:rsidR="0005039B" w:rsidRDefault="0005039B" w:rsidP="0005039B">
      <w:pPr>
        <w:pStyle w:val="ListParagraph"/>
        <w:numPr>
          <w:ilvl w:val="0"/>
          <w:numId w:val="1"/>
        </w:numPr>
      </w:pPr>
      <w:r>
        <w:t xml:space="preserve">Collision Rates (With Volume) is the best model so </w:t>
      </w:r>
      <w:proofErr w:type="gramStart"/>
      <w:r>
        <w:t>far</w:t>
      </w:r>
      <w:proofErr w:type="gramEnd"/>
    </w:p>
    <w:p w14:paraId="232E4823" w14:textId="1913771E" w:rsidR="0005039B" w:rsidRDefault="0005039B" w:rsidP="0005039B">
      <w:pPr>
        <w:pStyle w:val="ListParagraph"/>
        <w:numPr>
          <w:ilvl w:val="0"/>
          <w:numId w:val="1"/>
        </w:numPr>
      </w:pPr>
      <w:r>
        <w:t>Both Collision Rates models are better than Collision Count Models</w:t>
      </w:r>
    </w:p>
    <w:p w14:paraId="0C70952D" w14:textId="551AF445" w:rsidR="00E1622B" w:rsidRDefault="00E1622B" w:rsidP="0005039B">
      <w:pPr>
        <w:pStyle w:val="ListParagraph"/>
        <w:numPr>
          <w:ilvl w:val="0"/>
          <w:numId w:val="1"/>
        </w:numPr>
      </w:pPr>
      <w:r>
        <w:t>For some reason, the models have a hard time differentiating between 5-20 classes and 80-100 classes. They classify a lot of 5-20s as 80-100, and a lot of 80-100s as 5-20.</w:t>
      </w:r>
      <w:r w:rsidR="00980DB6">
        <w:t xml:space="preserve"> </w:t>
      </w:r>
      <w:proofErr w:type="gramStart"/>
      <w:r w:rsidR="00980DB6">
        <w:t>Otherwise</w:t>
      </w:r>
      <w:proofErr w:type="gramEnd"/>
      <w:r w:rsidR="00980DB6">
        <w:t xml:space="preserve"> all other classes are accurately classified.</w:t>
      </w:r>
    </w:p>
    <w:p w14:paraId="299321EC" w14:textId="44970A75" w:rsidR="00B9264F" w:rsidRDefault="00B9264F" w:rsidP="00B9264F">
      <w:pPr>
        <w:pStyle w:val="ListParagraph"/>
        <w:numPr>
          <w:ilvl w:val="1"/>
          <w:numId w:val="1"/>
        </w:numPr>
      </w:pPr>
      <w:r>
        <w:t>Try changing the classification thresholds (</w:t>
      </w:r>
      <w:proofErr w:type="gramStart"/>
      <w:r>
        <w:t>e.g.</w:t>
      </w:r>
      <w:proofErr w:type="gramEnd"/>
      <w:r>
        <w:t xml:space="preserve"> 80 up only)</w:t>
      </w:r>
    </w:p>
    <w:p w14:paraId="28EEC310" w14:textId="405D9523" w:rsidR="00C16C9B" w:rsidRDefault="00C16C9B" w:rsidP="00C16C9B">
      <w:pPr>
        <w:ind w:left="360"/>
      </w:pPr>
    </w:p>
    <w:p w14:paraId="2366222F" w14:textId="77777777" w:rsidR="009A58C8" w:rsidRDefault="009A58C8" w:rsidP="000B5CA2"/>
    <w:p w14:paraId="11EBB4AA" w14:textId="3E1DDF37" w:rsidR="001850BD" w:rsidRPr="0065179A" w:rsidRDefault="001850BD" w:rsidP="000B5CA2"/>
    <w:sectPr w:rsidR="001850BD" w:rsidRPr="006517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1B847" w14:textId="77777777" w:rsidR="00604A1B" w:rsidRDefault="00604A1B" w:rsidP="00712EFA">
      <w:r>
        <w:separator/>
      </w:r>
    </w:p>
  </w:endnote>
  <w:endnote w:type="continuationSeparator" w:id="0">
    <w:p w14:paraId="6A7A9608" w14:textId="77777777" w:rsidR="00604A1B" w:rsidRDefault="00604A1B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068F2" w14:textId="77777777" w:rsidR="00604A1B" w:rsidRDefault="00604A1B" w:rsidP="00712EFA">
      <w:r>
        <w:separator/>
      </w:r>
    </w:p>
  </w:footnote>
  <w:footnote w:type="continuationSeparator" w:id="0">
    <w:p w14:paraId="745909BD" w14:textId="77777777" w:rsidR="00604A1B" w:rsidRDefault="00604A1B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5ABE"/>
    <w:multiLevelType w:val="hybridMultilevel"/>
    <w:tmpl w:val="835027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C3BBD"/>
    <w:multiLevelType w:val="hybridMultilevel"/>
    <w:tmpl w:val="011C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D3AEB"/>
    <w:multiLevelType w:val="hybridMultilevel"/>
    <w:tmpl w:val="E91C7A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92EBE"/>
    <w:multiLevelType w:val="hybridMultilevel"/>
    <w:tmpl w:val="0F64D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50FD6"/>
    <w:multiLevelType w:val="hybridMultilevel"/>
    <w:tmpl w:val="EE363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B46BA8"/>
    <w:multiLevelType w:val="hybridMultilevel"/>
    <w:tmpl w:val="6F441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2712C"/>
    <w:multiLevelType w:val="hybridMultilevel"/>
    <w:tmpl w:val="58D0A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624BD2"/>
    <w:multiLevelType w:val="hybridMultilevel"/>
    <w:tmpl w:val="D2D257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361C70"/>
    <w:multiLevelType w:val="hybridMultilevel"/>
    <w:tmpl w:val="C428B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BB030D"/>
    <w:multiLevelType w:val="hybridMultilevel"/>
    <w:tmpl w:val="569A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A60BB3"/>
    <w:multiLevelType w:val="hybridMultilevel"/>
    <w:tmpl w:val="E684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3"/>
  </w:num>
  <w:num w:numId="2" w16cid:durableId="817381687">
    <w:abstractNumId w:val="9"/>
  </w:num>
  <w:num w:numId="3" w16cid:durableId="835730817">
    <w:abstractNumId w:val="2"/>
  </w:num>
  <w:num w:numId="4" w16cid:durableId="2138834593">
    <w:abstractNumId w:val="1"/>
  </w:num>
  <w:num w:numId="5" w16cid:durableId="936060036">
    <w:abstractNumId w:val="5"/>
  </w:num>
  <w:num w:numId="6" w16cid:durableId="1287929958">
    <w:abstractNumId w:val="7"/>
  </w:num>
  <w:num w:numId="7" w16cid:durableId="859196917">
    <w:abstractNumId w:val="4"/>
  </w:num>
  <w:num w:numId="8" w16cid:durableId="232131830">
    <w:abstractNumId w:val="10"/>
  </w:num>
  <w:num w:numId="9" w16cid:durableId="1462650378">
    <w:abstractNumId w:val="12"/>
  </w:num>
  <w:num w:numId="10" w16cid:durableId="196620710">
    <w:abstractNumId w:val="6"/>
  </w:num>
  <w:num w:numId="11" w16cid:durableId="674966296">
    <w:abstractNumId w:val="13"/>
  </w:num>
  <w:num w:numId="12" w16cid:durableId="809513267">
    <w:abstractNumId w:val="8"/>
  </w:num>
  <w:num w:numId="13" w16cid:durableId="293416694">
    <w:abstractNumId w:val="11"/>
  </w:num>
  <w:num w:numId="14" w16cid:durableId="1502233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sqwFABTLusstAAAA"/>
  </w:docVars>
  <w:rsids>
    <w:rsidRoot w:val="007D2C63"/>
    <w:rsid w:val="00025F26"/>
    <w:rsid w:val="000375E1"/>
    <w:rsid w:val="00040711"/>
    <w:rsid w:val="000476FC"/>
    <w:rsid w:val="0005039B"/>
    <w:rsid w:val="00090B53"/>
    <w:rsid w:val="000A7F27"/>
    <w:rsid w:val="000B5CA2"/>
    <w:rsid w:val="000B76CE"/>
    <w:rsid w:val="000C222D"/>
    <w:rsid w:val="000E6BBD"/>
    <w:rsid w:val="001135BA"/>
    <w:rsid w:val="00116521"/>
    <w:rsid w:val="00120938"/>
    <w:rsid w:val="001246B3"/>
    <w:rsid w:val="00124B78"/>
    <w:rsid w:val="00127BD4"/>
    <w:rsid w:val="001327EB"/>
    <w:rsid w:val="00142B08"/>
    <w:rsid w:val="0015126A"/>
    <w:rsid w:val="001625A0"/>
    <w:rsid w:val="001850BD"/>
    <w:rsid w:val="0019237B"/>
    <w:rsid w:val="001A2732"/>
    <w:rsid w:val="001A694E"/>
    <w:rsid w:val="001D294B"/>
    <w:rsid w:val="001E7BFF"/>
    <w:rsid w:val="001F1D56"/>
    <w:rsid w:val="001F707A"/>
    <w:rsid w:val="002058A1"/>
    <w:rsid w:val="002106B2"/>
    <w:rsid w:val="002343D8"/>
    <w:rsid w:val="00254F60"/>
    <w:rsid w:val="002868A8"/>
    <w:rsid w:val="002A455D"/>
    <w:rsid w:val="002C08DF"/>
    <w:rsid w:val="002C2D39"/>
    <w:rsid w:val="002D0581"/>
    <w:rsid w:val="002E02DA"/>
    <w:rsid w:val="00316504"/>
    <w:rsid w:val="00362615"/>
    <w:rsid w:val="00390EC6"/>
    <w:rsid w:val="00395AFE"/>
    <w:rsid w:val="003A628C"/>
    <w:rsid w:val="003C472B"/>
    <w:rsid w:val="003E0E74"/>
    <w:rsid w:val="003E1EFD"/>
    <w:rsid w:val="003E2DA7"/>
    <w:rsid w:val="00401954"/>
    <w:rsid w:val="00412172"/>
    <w:rsid w:val="004135BC"/>
    <w:rsid w:val="00443C36"/>
    <w:rsid w:val="00462163"/>
    <w:rsid w:val="00462504"/>
    <w:rsid w:val="00462E18"/>
    <w:rsid w:val="004835C9"/>
    <w:rsid w:val="004936AC"/>
    <w:rsid w:val="00493CDC"/>
    <w:rsid w:val="004960CF"/>
    <w:rsid w:val="00496268"/>
    <w:rsid w:val="004A582A"/>
    <w:rsid w:val="004D3AD9"/>
    <w:rsid w:val="004F16BD"/>
    <w:rsid w:val="00503A08"/>
    <w:rsid w:val="005172E7"/>
    <w:rsid w:val="0054634C"/>
    <w:rsid w:val="00587178"/>
    <w:rsid w:val="005A13B6"/>
    <w:rsid w:val="005A1E82"/>
    <w:rsid w:val="005B2A13"/>
    <w:rsid w:val="005B450D"/>
    <w:rsid w:val="005B73F8"/>
    <w:rsid w:val="005E0EBE"/>
    <w:rsid w:val="00604513"/>
    <w:rsid w:val="00604A1B"/>
    <w:rsid w:val="00610241"/>
    <w:rsid w:val="0062229D"/>
    <w:rsid w:val="00634235"/>
    <w:rsid w:val="0065179A"/>
    <w:rsid w:val="00656CAF"/>
    <w:rsid w:val="00676A7A"/>
    <w:rsid w:val="006B694F"/>
    <w:rsid w:val="006C359B"/>
    <w:rsid w:val="006C52B8"/>
    <w:rsid w:val="007029C0"/>
    <w:rsid w:val="00704F01"/>
    <w:rsid w:val="00705444"/>
    <w:rsid w:val="00707594"/>
    <w:rsid w:val="00712EFA"/>
    <w:rsid w:val="007370EE"/>
    <w:rsid w:val="00740311"/>
    <w:rsid w:val="00753ECD"/>
    <w:rsid w:val="007A4DDE"/>
    <w:rsid w:val="007A7C71"/>
    <w:rsid w:val="007B659E"/>
    <w:rsid w:val="007D2C63"/>
    <w:rsid w:val="007E0688"/>
    <w:rsid w:val="007E1518"/>
    <w:rsid w:val="00801C29"/>
    <w:rsid w:val="00836249"/>
    <w:rsid w:val="00842457"/>
    <w:rsid w:val="008442B8"/>
    <w:rsid w:val="00871936"/>
    <w:rsid w:val="00871CF2"/>
    <w:rsid w:val="008865AB"/>
    <w:rsid w:val="0088696F"/>
    <w:rsid w:val="0089014D"/>
    <w:rsid w:val="00896592"/>
    <w:rsid w:val="0089686E"/>
    <w:rsid w:val="008B5623"/>
    <w:rsid w:val="008F5367"/>
    <w:rsid w:val="008F54B3"/>
    <w:rsid w:val="00902B6D"/>
    <w:rsid w:val="00903B5E"/>
    <w:rsid w:val="009115EF"/>
    <w:rsid w:val="009122A4"/>
    <w:rsid w:val="00912DA0"/>
    <w:rsid w:val="009261CD"/>
    <w:rsid w:val="00960680"/>
    <w:rsid w:val="00961E3F"/>
    <w:rsid w:val="00964750"/>
    <w:rsid w:val="009667B2"/>
    <w:rsid w:val="00980DB6"/>
    <w:rsid w:val="009825B0"/>
    <w:rsid w:val="00997C12"/>
    <w:rsid w:val="009A58C8"/>
    <w:rsid w:val="009C382D"/>
    <w:rsid w:val="009C6121"/>
    <w:rsid w:val="009D3F8C"/>
    <w:rsid w:val="00A147A7"/>
    <w:rsid w:val="00A23B22"/>
    <w:rsid w:val="00A42484"/>
    <w:rsid w:val="00A56020"/>
    <w:rsid w:val="00A802F3"/>
    <w:rsid w:val="00A91343"/>
    <w:rsid w:val="00A9156E"/>
    <w:rsid w:val="00A96551"/>
    <w:rsid w:val="00AA4587"/>
    <w:rsid w:val="00AD7696"/>
    <w:rsid w:val="00AE12BA"/>
    <w:rsid w:val="00AF51AF"/>
    <w:rsid w:val="00B00028"/>
    <w:rsid w:val="00B16945"/>
    <w:rsid w:val="00B20CB7"/>
    <w:rsid w:val="00B41956"/>
    <w:rsid w:val="00B46BF0"/>
    <w:rsid w:val="00B5653E"/>
    <w:rsid w:val="00B602D5"/>
    <w:rsid w:val="00B800E7"/>
    <w:rsid w:val="00B873EE"/>
    <w:rsid w:val="00B9264F"/>
    <w:rsid w:val="00B97A4D"/>
    <w:rsid w:val="00B97F07"/>
    <w:rsid w:val="00BA0B56"/>
    <w:rsid w:val="00BC67DA"/>
    <w:rsid w:val="00BD35AC"/>
    <w:rsid w:val="00BE616E"/>
    <w:rsid w:val="00C063A7"/>
    <w:rsid w:val="00C16C9B"/>
    <w:rsid w:val="00C21D78"/>
    <w:rsid w:val="00C55E04"/>
    <w:rsid w:val="00C663E3"/>
    <w:rsid w:val="00C715F4"/>
    <w:rsid w:val="00C9400A"/>
    <w:rsid w:val="00CA6004"/>
    <w:rsid w:val="00CD5193"/>
    <w:rsid w:val="00CE06B6"/>
    <w:rsid w:val="00D059C4"/>
    <w:rsid w:val="00D25182"/>
    <w:rsid w:val="00D41208"/>
    <w:rsid w:val="00D428DB"/>
    <w:rsid w:val="00D523F1"/>
    <w:rsid w:val="00D8464F"/>
    <w:rsid w:val="00DB2E89"/>
    <w:rsid w:val="00DB7CE5"/>
    <w:rsid w:val="00DC64B7"/>
    <w:rsid w:val="00DE6AD3"/>
    <w:rsid w:val="00DF234D"/>
    <w:rsid w:val="00E055D4"/>
    <w:rsid w:val="00E1622B"/>
    <w:rsid w:val="00E37F04"/>
    <w:rsid w:val="00E55612"/>
    <w:rsid w:val="00E66137"/>
    <w:rsid w:val="00E70B74"/>
    <w:rsid w:val="00E71F94"/>
    <w:rsid w:val="00E73857"/>
    <w:rsid w:val="00E75F24"/>
    <w:rsid w:val="00E77E77"/>
    <w:rsid w:val="00E8183E"/>
    <w:rsid w:val="00E84D80"/>
    <w:rsid w:val="00E913D4"/>
    <w:rsid w:val="00EA7968"/>
    <w:rsid w:val="00ED12C3"/>
    <w:rsid w:val="00EE43A6"/>
    <w:rsid w:val="00EE79CC"/>
    <w:rsid w:val="00EF0CD0"/>
    <w:rsid w:val="00F043C9"/>
    <w:rsid w:val="00F12746"/>
    <w:rsid w:val="00F23F3D"/>
    <w:rsid w:val="00F40B59"/>
    <w:rsid w:val="00F669F4"/>
    <w:rsid w:val="00F73C00"/>
    <w:rsid w:val="00F8221B"/>
    <w:rsid w:val="00FA2832"/>
    <w:rsid w:val="00FB2C0A"/>
    <w:rsid w:val="00FC0C9E"/>
    <w:rsid w:val="00FE6398"/>
    <w:rsid w:val="00F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  <w:style w:type="character" w:styleId="Hyperlink">
    <w:name w:val="Hyperlink"/>
    <w:basedOn w:val="DefaultParagraphFont"/>
    <w:uiPriority w:val="99"/>
    <w:semiHidden/>
    <w:unhideWhenUsed/>
    <w:rsid w:val="00E84D8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15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metrics.mean_absolute_percentage_err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metrics.mean_squared_erro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ikit-learn.org/stable/modules/generated/sklearn.metrics.explained_variance_sco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3</TotalTime>
  <Pages>6</Pages>
  <Words>1095</Words>
  <Characters>62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134</cp:revision>
  <dcterms:created xsi:type="dcterms:W3CDTF">2023-07-19T21:40:00Z</dcterms:created>
  <dcterms:modified xsi:type="dcterms:W3CDTF">2023-08-14T21:04:00Z</dcterms:modified>
</cp:coreProperties>
</file>